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96130" w:rsidRDefault="00D96130">
      <w:pPr>
        <w:rPr>
          <w:lang w:val="en-GB"/>
        </w:rPr>
      </w:pPr>
      <w:r w:rsidRPr="00D96130">
        <w:rPr>
          <w:lang w:val="en-GB"/>
        </w:rPr>
        <w:t xml:space="preserve">Meta-Data </w:t>
      </w:r>
      <w:r w:rsidR="00542E1C">
        <w:rPr>
          <w:lang w:val="en-GB"/>
        </w:rPr>
        <w:t>for Exp_EEG_Moral_Asso_exp_1_classic</w:t>
      </w:r>
    </w:p>
    <w:p w:rsidR="00D96130" w:rsidRDefault="00D96130">
      <w:pPr>
        <w:rPr>
          <w:lang w:val="en-GB"/>
        </w:rPr>
      </w:pPr>
    </w:p>
    <w:p w:rsidR="00542E1C" w:rsidRDefault="00542E1C">
      <w:pPr>
        <w:rPr>
          <w:lang w:val="en-GB"/>
        </w:rPr>
      </w:pPr>
      <w:r>
        <w:rPr>
          <w:lang w:val="en-GB"/>
        </w:rPr>
        <w:t>Data were collected during: 04/12/2014 – 26/04/2014</w:t>
      </w:r>
    </w:p>
    <w:p w:rsidR="00542E1C" w:rsidRDefault="00542E1C">
      <w:pPr>
        <w:rPr>
          <w:lang w:val="en-GB"/>
        </w:rPr>
      </w:pPr>
    </w:p>
    <w:tbl>
      <w:tblPr>
        <w:tblW w:w="5000" w:type="pct"/>
        <w:tblCellSpacing w:w="15" w:type="dxa"/>
        <w:shd w:val="clear" w:color="auto" w:fill="D4DDE5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26"/>
      </w:tblGrid>
      <w:tr w:rsidR="00CF04FD" w:rsidRPr="00CF04FD" w:rsidTr="00CF04FD">
        <w:trPr>
          <w:tblCellSpacing w:w="15" w:type="dxa"/>
        </w:trPr>
        <w:tc>
          <w:tcPr>
            <w:tcW w:w="4990" w:type="pct"/>
            <w:shd w:val="clear" w:color="auto" w:fill="D4DDE5"/>
            <w:vAlign w:val="center"/>
            <w:hideMark/>
          </w:tcPr>
          <w:p w:rsidR="00CF04FD" w:rsidRPr="00CF04FD" w:rsidRDefault="00CF04FD" w:rsidP="00CF04FD">
            <w:pPr>
              <w:rPr>
                <w:b/>
                <w:bCs/>
                <w:lang w:val="en-GB"/>
              </w:rPr>
            </w:pPr>
            <w:r w:rsidRPr="00CF04FD">
              <w:rPr>
                <w:b/>
                <w:bCs/>
                <w:lang w:val="en-GB"/>
              </w:rPr>
              <w:t>2014.12.04</w:t>
            </w:r>
            <w:r w:rsidRPr="00CF04FD">
              <w:rPr>
                <w:b/>
                <w:bCs/>
                <w:lang w:val="en-GB"/>
              </w:rPr>
              <w:t>实验记录</w:t>
            </w:r>
          </w:p>
        </w:tc>
      </w:tr>
    </w:tbl>
    <w:p w:rsidR="00CF04FD" w:rsidRPr="00CF04FD" w:rsidRDefault="00CF04FD" w:rsidP="00CF04FD">
      <w:pPr>
        <w:rPr>
          <w:lang w:val="en-GB"/>
        </w:rPr>
      </w:pP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t>sub 6:  </w:t>
      </w:r>
      <w:r w:rsidRPr="00CF04FD">
        <w:rPr>
          <w:lang w:val="en-GB"/>
        </w:rPr>
        <w:t>全部电阻均在</w:t>
      </w:r>
      <w:r w:rsidRPr="00CF04FD">
        <w:rPr>
          <w:lang w:val="en-GB"/>
        </w:rPr>
        <w:t>10</w:t>
      </w:r>
      <w:r w:rsidRPr="00CF04FD">
        <w:rPr>
          <w:lang w:val="en-GB"/>
        </w:rPr>
        <w:t>以下。</w:t>
      </w:r>
    </w:p>
    <w:p w:rsidR="00CF04FD" w:rsidRPr="00CF04FD" w:rsidRDefault="00CF04FD" w:rsidP="00CF04FD">
      <w:pPr>
        <w:rPr>
          <w:lang w:val="en-GB"/>
        </w:rPr>
      </w:pPr>
      <w:bookmarkStart w:id="0" w:name="_GoBack"/>
      <w:bookmarkEnd w:id="0"/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t>数据分析时发现</w:t>
      </w:r>
      <w:r w:rsidRPr="00CF04FD">
        <w:rPr>
          <w:lang w:val="en-GB"/>
        </w:rPr>
        <w:t>FT9</w:t>
      </w:r>
      <w:r w:rsidRPr="00CF04FD">
        <w:rPr>
          <w:lang w:val="en-GB"/>
        </w:rPr>
        <w:t>和</w:t>
      </w:r>
      <w:r w:rsidRPr="00CF04FD">
        <w:rPr>
          <w:lang w:val="en-GB"/>
        </w:rPr>
        <w:t>AF4</w:t>
      </w:r>
      <w:r w:rsidRPr="00CF04FD">
        <w:rPr>
          <w:lang w:val="en-GB"/>
        </w:rPr>
        <w:t>有问题。</w:t>
      </w:r>
    </w:p>
    <w:p w:rsidR="00CF04FD" w:rsidRPr="00CF04FD" w:rsidRDefault="00CF04FD" w:rsidP="00CF04FD">
      <w:pPr>
        <w:rPr>
          <w:lang w:val="en-GB"/>
        </w:rPr>
      </w:pP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t>sub 7</w:t>
      </w:r>
      <w:r w:rsidRPr="00CF04FD">
        <w:rPr>
          <w:lang w:val="en-GB"/>
        </w:rPr>
        <w:t>：</w:t>
      </w:r>
      <w:r w:rsidRPr="00CF04FD">
        <w:rPr>
          <w:lang w:val="en-GB"/>
        </w:rPr>
        <w:t>FT9 FC3 PO4</w:t>
      </w:r>
      <w:r w:rsidRPr="00CF04FD">
        <w:rPr>
          <w:lang w:val="en-GB"/>
        </w:rPr>
        <w:t>三个无法降电阻到</w:t>
      </w:r>
      <w:r w:rsidRPr="00CF04FD">
        <w:rPr>
          <w:lang w:val="en-GB"/>
        </w:rPr>
        <w:t>10</w:t>
      </w:r>
      <w:r w:rsidRPr="00CF04FD">
        <w:rPr>
          <w:lang w:val="en-GB"/>
        </w:rPr>
        <w:t>以下</w:t>
      </w: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drawing>
          <wp:inline distT="0" distB="0" distL="0" distR="0">
            <wp:extent cx="6008370" cy="3379708"/>
            <wp:effectExtent l="0" t="0" r="0" b="0"/>
            <wp:docPr id="4" name="图片 4" descr="C:\Users\hcp47\AppData\Local\Temp\enhtmlclip\2014.12.04_sub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cp47\AppData\Local\Temp\enhtmlclip\2014.12.04_sub7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4873" cy="3394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04FD" w:rsidRPr="00CF04FD" w:rsidRDefault="00CF04FD" w:rsidP="00CF04FD">
      <w:pPr>
        <w:rPr>
          <w:lang w:val="en-GB"/>
        </w:rPr>
      </w:pPr>
    </w:p>
    <w:p w:rsidR="00CF04FD" w:rsidRPr="00CF04FD" w:rsidRDefault="00CF04FD" w:rsidP="00CF04FD">
      <w:pPr>
        <w:rPr>
          <w:lang w:val="en-GB"/>
        </w:rPr>
      </w:pPr>
    </w:p>
    <w:p w:rsidR="008E54E2" w:rsidRPr="008E54E2" w:rsidRDefault="00244BF2" w:rsidP="008E54E2">
      <w:pPr>
        <w:rPr>
          <w:b/>
          <w:lang w:val="en-GB"/>
        </w:rPr>
      </w:pPr>
      <w:r w:rsidRPr="008E54E2">
        <w:rPr>
          <w:b/>
          <w:lang w:val="en-GB"/>
        </w:rPr>
        <w:t xml:space="preserve">2014.12.05 </w:t>
      </w:r>
      <w:r w:rsidRPr="008E54E2">
        <w:rPr>
          <w:rFonts w:hint="eastAsia"/>
          <w:b/>
          <w:lang w:val="en-GB"/>
        </w:rPr>
        <w:t>实验</w:t>
      </w:r>
      <w:r w:rsidRPr="008E54E2">
        <w:rPr>
          <w:b/>
          <w:lang w:val="en-GB"/>
        </w:rPr>
        <w:t>记录</w:t>
      </w:r>
    </w:p>
    <w:p w:rsidR="008E54E2" w:rsidRDefault="00CF04FD" w:rsidP="00CF04FD">
      <w:pPr>
        <w:rPr>
          <w:lang w:val="en-GB"/>
        </w:rPr>
      </w:pPr>
      <w:r w:rsidRPr="00CF04FD">
        <w:rPr>
          <w:lang w:val="en-GB"/>
        </w:rPr>
        <w:t>上午：</w:t>
      </w:r>
      <w:r w:rsidRPr="00CF04FD">
        <w:rPr>
          <w:lang w:val="en-GB"/>
        </w:rPr>
        <w:t xml:space="preserve">sub9, </w:t>
      </w:r>
      <w:r w:rsidRPr="00CF04FD">
        <w:rPr>
          <w:lang w:val="en-GB"/>
        </w:rPr>
        <w:t>男，</w:t>
      </w:r>
      <w:r w:rsidRPr="00CF04FD">
        <w:rPr>
          <w:lang w:val="en-GB"/>
        </w:rPr>
        <w:t>22</w:t>
      </w:r>
      <w:r w:rsidRPr="00CF04FD">
        <w:rPr>
          <w:lang w:val="en-GB"/>
        </w:rPr>
        <w:t>，短发；</w:t>
      </w:r>
    </w:p>
    <w:p w:rsidR="00CF04FD" w:rsidRPr="00CF04FD" w:rsidRDefault="008E54E2" w:rsidP="008E54E2">
      <w:pPr>
        <w:rPr>
          <w:lang w:val="en-GB"/>
        </w:rPr>
      </w:pPr>
      <w:r>
        <w:rPr>
          <w:lang w:val="en-GB"/>
        </w:rPr>
        <w:t xml:space="preserve">        </w:t>
      </w:r>
      <w:r w:rsidR="00CF04FD" w:rsidRPr="00CF04FD">
        <w:rPr>
          <w:lang w:val="en-GB"/>
        </w:rPr>
        <w:t>FC3 PO4</w:t>
      </w:r>
      <w:r w:rsidR="00CF04FD" w:rsidRPr="00CF04FD">
        <w:rPr>
          <w:lang w:val="en-GB"/>
        </w:rPr>
        <w:t>电阻无法下降到</w:t>
      </w:r>
      <w:r w:rsidR="00CF04FD" w:rsidRPr="00CF04FD">
        <w:rPr>
          <w:lang w:val="en-GB"/>
        </w:rPr>
        <w:t>10</w:t>
      </w:r>
      <w:r w:rsidR="00CF04FD" w:rsidRPr="00CF04FD">
        <w:rPr>
          <w:lang w:val="en-GB"/>
        </w:rPr>
        <w:t>以下，与昨天那个</w:t>
      </w:r>
      <w:r w:rsidR="00CF04FD" w:rsidRPr="00CF04FD">
        <w:rPr>
          <w:lang w:val="en-GB"/>
        </w:rPr>
        <w:t>sub7</w:t>
      </w:r>
      <w:r w:rsidR="00CF04FD" w:rsidRPr="00CF04FD">
        <w:rPr>
          <w:lang w:val="en-GB"/>
        </w:rPr>
        <w:t>相同，可能是电极帽的问题。</w:t>
      </w:r>
    </w:p>
    <w:p w:rsidR="00CF04FD" w:rsidRPr="00CF04FD" w:rsidRDefault="008E54E2" w:rsidP="00CF04FD">
      <w:pPr>
        <w:rPr>
          <w:lang w:val="en-GB"/>
        </w:rPr>
      </w:pPr>
      <w:r>
        <w:rPr>
          <w:lang w:val="en-GB"/>
        </w:rPr>
        <w:t xml:space="preserve">        </w:t>
      </w:r>
      <w:r w:rsidR="00CF04FD" w:rsidRPr="00CF04FD">
        <w:rPr>
          <w:lang w:val="en-GB"/>
        </w:rPr>
        <w:t>以下为</w:t>
      </w:r>
      <w:r w:rsidR="00CF04FD" w:rsidRPr="00CF04FD">
        <w:rPr>
          <w:lang w:val="en-GB"/>
        </w:rPr>
        <w:t>sub9</w:t>
      </w:r>
      <w:r w:rsidR="00CF04FD" w:rsidRPr="00CF04FD">
        <w:rPr>
          <w:lang w:val="en-GB"/>
        </w:rPr>
        <w:t>的记录截屏</w:t>
      </w: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lastRenderedPageBreak/>
        <w:drawing>
          <wp:inline distT="0" distB="0" distL="0" distR="0">
            <wp:extent cx="5919894" cy="3329940"/>
            <wp:effectExtent l="0" t="0" r="5080" b="3810"/>
            <wp:docPr id="3" name="图片 3" descr="C:\Users\hcp47\AppData\Local\Temp\enhtmlclip\2014.12.05_sub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cp47\AppData\Local\Temp\enhtmlclip\2014.12.05_sub9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6025" cy="33390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04FD" w:rsidRPr="00CF04FD" w:rsidRDefault="00CF04FD" w:rsidP="00CF04FD">
      <w:pPr>
        <w:rPr>
          <w:lang w:val="en-GB"/>
        </w:rPr>
      </w:pPr>
    </w:p>
    <w:p w:rsidR="008E54E2" w:rsidRDefault="008E54E2" w:rsidP="00CF04FD">
      <w:pPr>
        <w:rPr>
          <w:lang w:val="en-GB"/>
        </w:rPr>
      </w:pP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t>被试</w:t>
      </w:r>
      <w:r w:rsidRPr="00CF04FD">
        <w:rPr>
          <w:lang w:val="en-GB"/>
        </w:rPr>
        <w:t>10</w:t>
      </w:r>
      <w:r w:rsidRPr="00CF04FD">
        <w:rPr>
          <w:lang w:val="en-GB"/>
        </w:rPr>
        <w:t>，男，</w:t>
      </w:r>
      <w:r w:rsidRPr="00CF04FD">
        <w:rPr>
          <w:lang w:val="en-GB"/>
        </w:rPr>
        <w:t>23</w:t>
      </w:r>
      <w:r w:rsidRPr="00CF04FD">
        <w:rPr>
          <w:lang w:val="en-GB"/>
        </w:rPr>
        <w:t>，短发，电阻情况良好。来的时候有点困，但实验过程中还好。分析后没有有效的波段了都</w:t>
      </w:r>
      <w:r w:rsidRPr="00CF04FD">
        <w:rPr>
          <w:lang w:val="en-GB"/>
        </w:rPr>
        <w:t xml:space="preserve"> </w:t>
      </w:r>
      <w:r w:rsidRPr="00CF04FD">
        <w:rPr>
          <w:lang w:val="en-GB"/>
        </w:rPr>
        <w:t>！</w:t>
      </w: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drawing>
          <wp:inline distT="0" distB="0" distL="0" distR="0">
            <wp:extent cx="6076539" cy="3339915"/>
            <wp:effectExtent l="0" t="0" r="635" b="0"/>
            <wp:docPr id="2" name="图片 2" descr="C:\Users\hcp47\AppData\Local\Temp\enhtmlclip\2014.12.05_sub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cp47\AppData\Local\Temp\enhtmlclip\2014.12.05_sub10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45" cy="33558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04FD" w:rsidRPr="00CF04FD" w:rsidRDefault="00CF04FD" w:rsidP="00CF04FD">
      <w:pPr>
        <w:rPr>
          <w:lang w:val="en-GB"/>
        </w:rPr>
      </w:pP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t>被试</w:t>
      </w:r>
      <w:r w:rsidRPr="00CF04FD">
        <w:rPr>
          <w:lang w:val="en-GB"/>
        </w:rPr>
        <w:t>11</w:t>
      </w:r>
      <w:r w:rsidRPr="00CF04FD">
        <w:rPr>
          <w:lang w:val="en-GB"/>
        </w:rPr>
        <w:t>，男，</w:t>
      </w:r>
      <w:r w:rsidRPr="00CF04FD">
        <w:rPr>
          <w:lang w:val="en-GB"/>
        </w:rPr>
        <w:t>26</w:t>
      </w:r>
      <w:r w:rsidRPr="00CF04FD">
        <w:rPr>
          <w:lang w:val="en-GB"/>
        </w:rPr>
        <w:t>，短发，电阻情况良好。未使用有坏电脑的那个电极点。</w:t>
      </w: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lastRenderedPageBreak/>
        <w:drawing>
          <wp:inline distT="0" distB="0" distL="0" distR="0">
            <wp:extent cx="5993647" cy="3293240"/>
            <wp:effectExtent l="0" t="0" r="7620" b="2540"/>
            <wp:docPr id="1" name="图片 1" descr="C:\Users\hcp47\AppData\Local\Temp\enhtmlclip\2014.12.05_sub1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cp47\AppData\Local\Temp\enhtmlclip\2014.12.05_sub11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5619" cy="33053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04FD" w:rsidRDefault="00CF04FD" w:rsidP="00CF04FD">
      <w:pPr>
        <w:rPr>
          <w:lang w:val="en-GB"/>
        </w:rPr>
      </w:pPr>
    </w:p>
    <w:p w:rsidR="007C173B" w:rsidRPr="00763642" w:rsidRDefault="007C173B" w:rsidP="007C173B">
      <w:pPr>
        <w:rPr>
          <w:b/>
          <w:bCs/>
          <w:lang w:val="en-GB"/>
        </w:rPr>
      </w:pPr>
      <w:r w:rsidRPr="00763642">
        <w:rPr>
          <w:b/>
          <w:lang w:val="en-GB"/>
        </w:rPr>
        <w:t xml:space="preserve">2014.12.06 </w:t>
      </w:r>
      <w:r w:rsidRPr="00763642">
        <w:rPr>
          <w:rFonts w:hint="eastAsia"/>
          <w:b/>
          <w:lang w:val="en-GB"/>
        </w:rPr>
        <w:t>实验</w:t>
      </w:r>
      <w:r w:rsidRPr="00763642">
        <w:rPr>
          <w:b/>
          <w:lang w:val="en-GB"/>
        </w:rPr>
        <w:t>记录</w:t>
      </w:r>
    </w:p>
    <w:p w:rsidR="00CF04FD" w:rsidRPr="00CF04FD" w:rsidRDefault="00CF04FD" w:rsidP="007C173B">
      <w:pPr>
        <w:rPr>
          <w:lang w:val="en-GB"/>
        </w:rPr>
      </w:pPr>
      <w:r w:rsidRPr="00CF04FD">
        <w:rPr>
          <w:lang w:val="en-GB"/>
        </w:rPr>
        <w:t>上午：</w:t>
      </w:r>
      <w:r w:rsidRPr="00CF04FD">
        <w:rPr>
          <w:lang w:val="en-GB"/>
        </w:rPr>
        <w:t>sub12,</w:t>
      </w:r>
      <w:r w:rsidRPr="00CF04FD">
        <w:rPr>
          <w:lang w:val="en-GB"/>
        </w:rPr>
        <w:t>女，</w:t>
      </w:r>
      <w:r w:rsidRPr="00CF04FD">
        <w:rPr>
          <w:lang w:val="en-GB"/>
        </w:rPr>
        <w:t>22</w:t>
      </w:r>
      <w:r w:rsidRPr="00CF04FD">
        <w:rPr>
          <w:lang w:val="en-GB"/>
        </w:rPr>
        <w:t>；</w:t>
      </w: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t>     Marker</w:t>
      </w:r>
      <w:r w:rsidRPr="00CF04FD">
        <w:rPr>
          <w:lang w:val="en-GB"/>
        </w:rPr>
        <w:t>未记录下来，中止实验。</w:t>
      </w:r>
    </w:p>
    <w:p w:rsidR="00CF04FD" w:rsidRPr="00CF04FD" w:rsidRDefault="00CF04FD" w:rsidP="00CF04FD">
      <w:pPr>
        <w:rPr>
          <w:lang w:val="en-GB"/>
        </w:rPr>
      </w:pP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t>下午：</w:t>
      </w:r>
      <w:r w:rsidRPr="00CF04FD">
        <w:rPr>
          <w:lang w:val="en-GB"/>
        </w:rPr>
        <w:t xml:space="preserve"> sub13</w:t>
      </w:r>
      <w:r w:rsidRPr="00CF04FD">
        <w:rPr>
          <w:lang w:val="en-GB"/>
        </w:rPr>
        <w:t>，</w:t>
      </w:r>
      <w:r w:rsidRPr="00CF04FD">
        <w:rPr>
          <w:lang w:val="en-GB"/>
        </w:rPr>
        <w:t xml:space="preserve"> </w:t>
      </w:r>
      <w:r w:rsidRPr="00CF04FD">
        <w:rPr>
          <w:lang w:val="en-GB"/>
        </w:rPr>
        <w:t>女，</w:t>
      </w:r>
      <w:r w:rsidRPr="00CF04FD">
        <w:rPr>
          <w:lang w:val="en-GB"/>
        </w:rPr>
        <w:t>23</w:t>
      </w:r>
      <w:r w:rsidRPr="00CF04FD">
        <w:rPr>
          <w:lang w:val="en-GB"/>
        </w:rPr>
        <w:t>；头发很密，打电极膏比较慢。</w:t>
      </w:r>
      <w:r w:rsidRPr="00CF04FD">
        <w:rPr>
          <w:lang w:val="en-GB"/>
        </w:rPr>
        <w:t>FC3 PO4</w:t>
      </w:r>
      <w:r w:rsidRPr="00CF04FD">
        <w:rPr>
          <w:lang w:val="en-GB"/>
        </w:rPr>
        <w:t>灯一直是红的</w:t>
      </w: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t>     </w:t>
      </w:r>
      <w:r w:rsidRPr="00CF04FD">
        <w:rPr>
          <w:lang w:val="en-GB"/>
        </w:rPr>
        <w:t>第四个</w:t>
      </w:r>
      <w:r w:rsidRPr="00CF04FD">
        <w:rPr>
          <w:lang w:val="en-GB"/>
        </w:rPr>
        <w:t>block</w:t>
      </w:r>
      <w:r w:rsidRPr="00CF04FD">
        <w:rPr>
          <w:lang w:val="en-GB"/>
        </w:rPr>
        <w:t>出错而询问，导出肌电比较多，所以补了一个</w:t>
      </w:r>
      <w:r w:rsidRPr="00CF04FD">
        <w:rPr>
          <w:lang w:val="en-GB"/>
        </w:rPr>
        <w:t>block</w:t>
      </w:r>
      <w:r w:rsidRPr="00CF04FD">
        <w:rPr>
          <w:lang w:val="en-GB"/>
        </w:rPr>
        <w:t>的数据。</w:t>
      </w: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t>     </w:t>
      </w:r>
      <w:r w:rsidRPr="00CF04FD">
        <w:rPr>
          <w:lang w:val="en-GB"/>
        </w:rPr>
        <w:t>处理数据的时候发现此被试缺少</w:t>
      </w:r>
      <w:r w:rsidRPr="00CF04FD">
        <w:rPr>
          <w:lang w:val="en-GB"/>
        </w:rPr>
        <w:t>good_yes</w:t>
      </w:r>
      <w:r w:rsidRPr="00CF04FD">
        <w:rPr>
          <w:lang w:val="en-GB"/>
        </w:rPr>
        <w:t>条件的</w:t>
      </w:r>
      <w:r w:rsidRPr="00CF04FD">
        <w:rPr>
          <w:lang w:val="en-GB"/>
        </w:rPr>
        <w:t>Segment</w:t>
      </w:r>
      <w:r w:rsidRPr="00CF04FD">
        <w:rPr>
          <w:lang w:val="en-GB"/>
        </w:rPr>
        <w:t>，因为伪迹太多。</w:t>
      </w:r>
    </w:p>
    <w:p w:rsidR="00CF04FD" w:rsidRPr="00CF04FD" w:rsidRDefault="00CF04FD" w:rsidP="00CF04FD">
      <w:pPr>
        <w:rPr>
          <w:lang w:val="en-GB"/>
        </w:rPr>
      </w:pPr>
    </w:p>
    <w:p w:rsidR="00CF04FD" w:rsidRPr="00CF04FD" w:rsidRDefault="00CF04FD" w:rsidP="00CF04FD">
      <w:pPr>
        <w:rPr>
          <w:lang w:val="en-GB"/>
        </w:rPr>
      </w:pPr>
      <w:r w:rsidRPr="00CF04FD">
        <w:rPr>
          <w:lang w:val="en-GB"/>
        </w:rPr>
        <w:t>晚上：</w:t>
      </w:r>
      <w:r w:rsidRPr="00CF04FD">
        <w:rPr>
          <w:lang w:val="en-GB"/>
        </w:rPr>
        <w:t xml:space="preserve">sub14, </w:t>
      </w:r>
      <w:r w:rsidRPr="00CF04FD">
        <w:rPr>
          <w:lang w:val="en-GB"/>
        </w:rPr>
        <w:t>女，</w:t>
      </w:r>
      <w:r w:rsidRPr="00CF04FD">
        <w:rPr>
          <w:lang w:val="en-GB"/>
        </w:rPr>
        <w:t>24</w:t>
      </w:r>
      <w:r w:rsidRPr="00CF04FD">
        <w:rPr>
          <w:lang w:val="en-GB"/>
        </w:rPr>
        <w:t>；头发稀少，非常省电极膏。</w:t>
      </w:r>
    </w:p>
    <w:p w:rsidR="00CF04FD" w:rsidRDefault="00CF04FD" w:rsidP="00CF04FD">
      <w:pPr>
        <w:rPr>
          <w:lang w:val="en-GB"/>
        </w:rPr>
      </w:pPr>
      <w:r w:rsidRPr="00CF04FD">
        <w:rPr>
          <w:lang w:val="en-GB"/>
        </w:rPr>
        <w:t>     </w:t>
      </w:r>
      <w:r w:rsidRPr="00CF04FD">
        <w:rPr>
          <w:lang w:val="en-GB"/>
        </w:rPr>
        <w:t>整个过程中无问题。</w:t>
      </w:r>
    </w:p>
    <w:p w:rsidR="00763642" w:rsidRDefault="00763642" w:rsidP="00CF04FD">
      <w:pPr>
        <w:rPr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>sub15,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男，头发有点短，配合得很好。电极膏打得不多，结果</w:t>
      </w:r>
      <w:r w:rsidRPr="00763642">
        <w:rPr>
          <w:rFonts w:eastAsia="Times New Roman" w:cs="Times New Roman"/>
          <w:kern w:val="0"/>
          <w:szCs w:val="24"/>
          <w:lang w:val="en-GB"/>
        </w:rPr>
        <w:t>TP10(15~20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）和</w:t>
      </w:r>
      <w:r w:rsidRPr="00763642">
        <w:rPr>
          <w:rFonts w:eastAsia="Times New Roman" w:cs="Times New Roman"/>
          <w:kern w:val="0"/>
          <w:szCs w:val="24"/>
          <w:lang w:val="en-GB"/>
        </w:rPr>
        <w:t>FC4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（</w:t>
      </w:r>
      <w:r w:rsidRPr="00763642">
        <w:rPr>
          <w:rFonts w:eastAsia="Times New Roman" w:cs="Times New Roman"/>
          <w:kern w:val="0"/>
          <w:szCs w:val="24"/>
          <w:lang w:val="en-GB"/>
        </w:rPr>
        <w:t>out of range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）在实验结果时电阻过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高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 xml:space="preserve">sub16,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女，女生里的短头发，配合得很好，有个电极点在</w:t>
      </w:r>
      <w:r w:rsidRPr="00763642">
        <w:rPr>
          <w:rFonts w:eastAsia="Times New Roman" w:cs="Times New Roman"/>
          <w:kern w:val="0"/>
          <w:szCs w:val="24"/>
          <w:lang w:val="en-GB"/>
        </w:rPr>
        <w:t>(p7?)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在第四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检查时发现电阻有点大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>sub17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，男，短发，很熟练的被试，体重比较大。飘的情况比较严重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被试完成实验后报告有刺激引发的困倦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>sub18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，女，长头发。</w:t>
      </w:r>
      <w:r w:rsidRPr="00763642">
        <w:rPr>
          <w:rFonts w:eastAsia="Times New Roman" w:cs="Times New Roman"/>
          <w:kern w:val="0"/>
          <w:szCs w:val="24"/>
          <w:lang w:val="en-GB"/>
        </w:rPr>
        <w:t>T7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和</w:t>
      </w:r>
      <w:r w:rsidRPr="00763642">
        <w:rPr>
          <w:rFonts w:eastAsia="Times New Roman" w:cs="Times New Roman"/>
          <w:kern w:val="0"/>
          <w:szCs w:val="24"/>
          <w:lang w:val="en-GB"/>
        </w:rPr>
        <w:t>T8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似乎一直是比较高频的波形，但在电阻模式下，并未见这两个电极的电阻高。</w:t>
      </w:r>
      <w:r w:rsidRPr="00763642">
        <w:rPr>
          <w:rFonts w:eastAsia="Times New Roman" w:cs="Times New Roman"/>
          <w:kern w:val="0"/>
          <w:szCs w:val="24"/>
          <w:lang w:val="en-GB"/>
        </w:rPr>
        <w:t>P3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和</w:t>
      </w:r>
      <w:r w:rsidRPr="00763642">
        <w:rPr>
          <w:rFonts w:eastAsia="Times New Roman" w:cs="Times New Roman"/>
          <w:kern w:val="0"/>
          <w:szCs w:val="24"/>
          <w:lang w:val="en-GB"/>
        </w:rPr>
        <w:t>P7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有点飘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>sub19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，男，短发。</w:t>
      </w:r>
      <w:r w:rsidRPr="00763642">
        <w:rPr>
          <w:rFonts w:eastAsia="Times New Roman" w:cs="Times New Roman"/>
          <w:kern w:val="0"/>
          <w:szCs w:val="24"/>
          <w:lang w:val="en-GB"/>
        </w:rPr>
        <w:t xml:space="preserve">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有过两次脑电实验经验，配合较好。</w:t>
      </w:r>
      <w:r w:rsidRPr="00763642">
        <w:rPr>
          <w:rFonts w:eastAsia="Times New Roman" w:cs="Times New Roman"/>
          <w:kern w:val="0"/>
          <w:szCs w:val="24"/>
          <w:lang w:val="en-GB"/>
        </w:rPr>
        <w:t>TP9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附近有血管，记录的电信号中有心跳的信号，非常有规律。第二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被试提前按键，导致前几个试次的数据没有记录。最后一个</w:t>
      </w:r>
      <w:r w:rsidRPr="00763642">
        <w:rPr>
          <w:rFonts w:eastAsia="Times New Roman" w:cs="Times New Roman"/>
          <w:kern w:val="0"/>
          <w:szCs w:val="24"/>
          <w:lang w:val="en-GB"/>
        </w:rPr>
        <w:t>block CP6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和</w:t>
      </w:r>
      <w:r w:rsidRPr="00763642">
        <w:rPr>
          <w:rFonts w:eastAsia="Times New Roman" w:cs="Times New Roman"/>
          <w:kern w:val="0"/>
          <w:szCs w:val="24"/>
          <w:lang w:val="en-GB"/>
        </w:rPr>
        <w:t>FC6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的电阻似乎有点大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lastRenderedPageBreak/>
        <w:t xml:space="preserve">sub20,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男，短发。有过一次脑电实验经验，配合较好。</w:t>
      </w:r>
      <w:r w:rsidRPr="00763642">
        <w:rPr>
          <w:rFonts w:eastAsia="Times New Roman" w:cs="Times New Roman"/>
          <w:kern w:val="0"/>
          <w:szCs w:val="24"/>
          <w:lang w:val="en-GB"/>
        </w:rPr>
        <w:t>TP9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附件有血管，脑电信号中明显有心跳的信号。第一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中</w:t>
      </w:r>
      <w:r w:rsidRPr="00763642">
        <w:rPr>
          <w:rFonts w:eastAsia="Times New Roman" w:cs="Times New Roman"/>
          <w:kern w:val="0"/>
          <w:szCs w:val="24"/>
          <w:lang w:val="en-GB"/>
        </w:rPr>
        <w:t>AF7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有点飘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>sub21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，男，短发。比较正常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 xml:space="preserve">sub22,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男，短发。头围较小，帽子戴得不紧，电极的电阻不太稳定，结束时</w:t>
      </w:r>
      <w:r w:rsidRPr="00763642">
        <w:rPr>
          <w:rFonts w:eastAsia="Times New Roman" w:cs="Times New Roman"/>
          <w:kern w:val="0"/>
          <w:szCs w:val="24"/>
          <w:lang w:val="en-GB"/>
        </w:rPr>
        <w:t xml:space="preserve">TP9, TP10, P6,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电阻高于</w:t>
      </w:r>
      <w:r w:rsidRPr="00763642">
        <w:rPr>
          <w:rFonts w:eastAsia="Times New Roman" w:cs="Times New Roman"/>
          <w:kern w:val="0"/>
          <w:szCs w:val="24"/>
          <w:lang w:val="en-GB"/>
        </w:rPr>
        <w:t>15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，</w:t>
      </w:r>
      <w:r w:rsidRPr="00763642">
        <w:rPr>
          <w:rFonts w:eastAsia="Times New Roman" w:cs="Times New Roman"/>
          <w:kern w:val="0"/>
          <w:szCs w:val="24"/>
          <w:lang w:val="en-GB"/>
        </w:rPr>
        <w:t>FC4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和</w:t>
      </w:r>
      <w:r w:rsidRPr="00763642">
        <w:rPr>
          <w:rFonts w:eastAsia="Times New Roman" w:cs="Times New Roman"/>
          <w:kern w:val="0"/>
          <w:szCs w:val="24"/>
          <w:lang w:val="en-GB"/>
        </w:rPr>
        <w:t>O1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的电阻有时会高于</w:t>
      </w:r>
      <w:r w:rsidRPr="00763642">
        <w:rPr>
          <w:rFonts w:eastAsia="Times New Roman" w:cs="Times New Roman"/>
          <w:kern w:val="0"/>
          <w:szCs w:val="24"/>
          <w:lang w:val="en-GB"/>
        </w:rPr>
        <w:t>10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 xml:space="preserve">sub23,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男，短发。前两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飘的比较厉害，第二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正常率低，因此补了一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的数据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 xml:space="preserve">sub24,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女，</w:t>
      </w:r>
      <w:r w:rsidRPr="00763642">
        <w:rPr>
          <w:rFonts w:eastAsia="Times New Roman" w:cs="Times New Roman"/>
          <w:kern w:val="0"/>
          <w:szCs w:val="24"/>
          <w:lang w:val="en-GB"/>
        </w:rPr>
        <w:t xml:space="preserve">30.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长发。</w:t>
      </w:r>
      <w:r w:rsidRPr="00763642">
        <w:rPr>
          <w:rFonts w:eastAsia="Times New Roman" w:cs="Times New Roman"/>
          <w:kern w:val="0"/>
          <w:szCs w:val="24"/>
          <w:lang w:val="en-GB"/>
        </w:rPr>
        <w:t xml:space="preserve">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第一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有点飘，但后面还可以。第二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提前开始，有几个试次的数据没有记录。</w:t>
      </w:r>
      <w:r w:rsidRPr="00763642">
        <w:rPr>
          <w:rFonts w:eastAsia="Times New Roman" w:cs="Times New Roman"/>
          <w:kern w:val="0"/>
          <w:szCs w:val="24"/>
          <w:lang w:val="en-GB"/>
        </w:rPr>
        <w:t xml:space="preserve">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头围很小，帽子很空。第</w:t>
      </w:r>
      <w:r w:rsidRPr="00763642">
        <w:rPr>
          <w:rFonts w:eastAsia="Times New Roman" w:cs="Times New Roman"/>
          <w:kern w:val="0"/>
          <w:szCs w:val="24"/>
          <w:lang w:val="en-GB"/>
        </w:rPr>
        <w:t>6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结束之后，有三个电极点电阻过高，帽子太大就是不好，太容易电阻不稳定了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>sub 25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，女，</w:t>
      </w:r>
      <w:r w:rsidRPr="00763642">
        <w:rPr>
          <w:rFonts w:eastAsia="Times New Roman" w:cs="Times New Roman"/>
          <w:kern w:val="0"/>
          <w:szCs w:val="24"/>
          <w:lang w:val="en-GB"/>
        </w:rPr>
        <w:t>18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岁，中长头发。使用的是另一套电极帽，</w:t>
      </w:r>
      <w:r w:rsidRPr="00763642">
        <w:rPr>
          <w:rFonts w:eastAsia="Times New Roman" w:cs="Times New Roman"/>
          <w:kern w:val="0"/>
          <w:szCs w:val="24"/>
          <w:lang w:val="en-GB"/>
        </w:rPr>
        <w:t>FC3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和</w:t>
      </w:r>
      <w:r w:rsidRPr="00763642">
        <w:rPr>
          <w:rFonts w:eastAsia="Times New Roman" w:cs="Times New Roman"/>
          <w:kern w:val="0"/>
          <w:szCs w:val="24"/>
          <w:lang w:val="en-GB"/>
        </w:rPr>
        <w:t>PO4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有问题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>sub26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，女，</w:t>
      </w:r>
      <w:r w:rsidRPr="00763642">
        <w:rPr>
          <w:rFonts w:eastAsia="Times New Roman" w:cs="Times New Roman"/>
          <w:kern w:val="0"/>
          <w:szCs w:val="24"/>
          <w:lang w:val="en-GB"/>
        </w:rPr>
        <w:t>26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，长头发。用了非常长的时间打导电膏，原因是参考电极以及其他电极降阻太慢了！！</w:t>
      </w:r>
      <w:r w:rsidRPr="00763642">
        <w:rPr>
          <w:rFonts w:eastAsia="Times New Roman" w:cs="Times New Roman"/>
          <w:kern w:val="0"/>
          <w:szCs w:val="24"/>
          <w:lang w:val="en-GB"/>
        </w:rPr>
        <w:t xml:space="preserve">  P5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的电阻一直在</w:t>
      </w:r>
      <w:r w:rsidRPr="00763642">
        <w:rPr>
          <w:rFonts w:eastAsia="Times New Roman" w:cs="Times New Roman"/>
          <w:kern w:val="0"/>
          <w:szCs w:val="24"/>
          <w:lang w:val="en-GB"/>
        </w:rPr>
        <w:t>10~12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之间跳动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 xml:space="preserve">sub27,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男，中长头发。电阻不稳定，</w:t>
      </w:r>
      <w:r w:rsidRPr="00763642">
        <w:rPr>
          <w:rFonts w:eastAsia="Times New Roman" w:cs="Times New Roman"/>
          <w:kern w:val="0"/>
          <w:szCs w:val="24"/>
          <w:lang w:val="en-GB"/>
        </w:rPr>
        <w:t>P5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以及后部的几个电极点非常不稳定，前面几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每次都要补一下导电膏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。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 xml:space="preserve">sub28,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男，状况良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好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 xml:space="preserve">sub 29,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男，短发。电阻情况良好。</w:t>
      </w:r>
      <w:r w:rsidRPr="00763642">
        <w:rPr>
          <w:rFonts w:eastAsia="Times New Roman" w:cs="Times New Roman"/>
          <w:kern w:val="0"/>
          <w:szCs w:val="24"/>
          <w:lang w:val="en-GB"/>
        </w:rPr>
        <w:t xml:space="preserve">O2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在第二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突然电阻变高，</w:t>
      </w:r>
      <w:r w:rsidRPr="00763642">
        <w:rPr>
          <w:rFonts w:eastAsia="Times New Roman" w:cs="Times New Roman"/>
          <w:kern w:val="0"/>
          <w:szCs w:val="24"/>
          <w:lang w:val="en-GB"/>
        </w:rPr>
        <w:t xml:space="preserve"> AF7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与</w:t>
      </w:r>
      <w:r w:rsidRPr="00763642">
        <w:rPr>
          <w:rFonts w:eastAsia="Times New Roman" w:cs="Times New Roman"/>
          <w:kern w:val="0"/>
          <w:szCs w:val="24"/>
          <w:lang w:val="en-GB"/>
        </w:rPr>
        <w:t>FP2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似乎有点串了。最后一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提前停止记录了，少了一些试次，所以补了一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的数据。</w:t>
      </w:r>
      <w:r w:rsidRPr="00763642">
        <w:rPr>
          <w:rFonts w:eastAsia="Times New Roman" w:cs="Times New Roman"/>
          <w:kern w:val="0"/>
          <w:szCs w:val="24"/>
          <w:lang w:val="en-GB"/>
        </w:rPr>
        <w:t xml:space="preserve">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结束时</w:t>
      </w:r>
      <w:r w:rsidRPr="00763642">
        <w:rPr>
          <w:rFonts w:eastAsia="Times New Roman" w:cs="Times New Roman"/>
          <w:kern w:val="0"/>
          <w:szCs w:val="24"/>
          <w:lang w:val="en-GB"/>
        </w:rPr>
        <w:t>PO3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的电阻在</w:t>
      </w:r>
      <w:r w:rsidRPr="00763642">
        <w:rPr>
          <w:rFonts w:eastAsia="Times New Roman" w:cs="Times New Roman"/>
          <w:kern w:val="0"/>
          <w:szCs w:val="24"/>
          <w:lang w:val="en-GB"/>
        </w:rPr>
        <w:t>12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左右。</w:t>
      </w:r>
      <w:r w:rsidRPr="00763642">
        <w:rPr>
          <w:rFonts w:eastAsia="Times New Roman" w:cs="Times New Roman"/>
          <w:kern w:val="0"/>
          <w:szCs w:val="24"/>
          <w:lang w:val="en-GB"/>
        </w:rPr>
        <w:t> 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 xml:space="preserve">sub30,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男，短发。电阻情况很好。</w:t>
      </w:r>
      <w:r w:rsidRPr="00763642">
        <w:rPr>
          <w:rFonts w:eastAsia="Times New Roman" w:cs="Times New Roman"/>
          <w:kern w:val="0"/>
          <w:szCs w:val="24"/>
          <w:lang w:val="en-GB"/>
        </w:rPr>
        <w:t>p5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这个电极占的电阻一起在</w:t>
      </w:r>
      <w:r w:rsidRPr="00763642">
        <w:rPr>
          <w:rFonts w:eastAsia="Times New Roman" w:cs="Times New Roman"/>
          <w:kern w:val="0"/>
          <w:szCs w:val="24"/>
          <w:lang w:val="en-GB"/>
        </w:rPr>
        <w:t>9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左右</w:t>
      </w:r>
      <w:r w:rsidRPr="00763642">
        <w:rPr>
          <w:rFonts w:eastAsia="Times New Roman" w:cs="Times New Roman"/>
          <w:kern w:val="0"/>
          <w:szCs w:val="24"/>
          <w:lang w:val="en-GB"/>
        </w:rPr>
        <w:t>.</w:t>
      </w: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</w:p>
    <w:p w:rsidR="00763642" w:rsidRPr="00763642" w:rsidRDefault="00763642" w:rsidP="00763642">
      <w:pPr>
        <w:widowControl/>
        <w:jc w:val="left"/>
        <w:rPr>
          <w:rFonts w:eastAsia="Times New Roman" w:cs="Times New Roman"/>
          <w:kern w:val="0"/>
          <w:szCs w:val="24"/>
          <w:lang w:val="en-GB"/>
        </w:rPr>
      </w:pPr>
      <w:r w:rsidRPr="00763642">
        <w:rPr>
          <w:rFonts w:eastAsia="Times New Roman" w:cs="Times New Roman"/>
          <w:kern w:val="0"/>
          <w:szCs w:val="24"/>
          <w:lang w:val="en-GB"/>
        </w:rPr>
        <w:t>sub31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，</w:t>
      </w:r>
      <w:r w:rsidRPr="00763642">
        <w:rPr>
          <w:rFonts w:eastAsia="Times New Roman" w:cs="Times New Roman"/>
          <w:kern w:val="0"/>
          <w:szCs w:val="24"/>
          <w:lang w:val="en-GB"/>
        </w:rPr>
        <w:t xml:space="preserve"> 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女，长发。电阻情况良好。但是前两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飘得非常厉害，第二个</w:t>
      </w:r>
      <w:r w:rsidRPr="00763642">
        <w:rPr>
          <w:rFonts w:eastAsia="Times New Roman" w:cs="Times New Roman"/>
          <w:kern w:val="0"/>
          <w:szCs w:val="24"/>
          <w:lang w:val="en-GB"/>
        </w:rPr>
        <w:t>block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忘记切换画面而没有任何反应。用的是</w:t>
      </w:r>
      <w:r w:rsidRPr="00763642">
        <w:rPr>
          <w:rFonts w:eastAsia="Times New Roman" w:cs="Times New Roman"/>
          <w:kern w:val="0"/>
          <w:szCs w:val="24"/>
          <w:lang w:val="en-GB"/>
        </w:rPr>
        <w:t>FC3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和</w:t>
      </w:r>
      <w:r w:rsidRPr="00763642">
        <w:rPr>
          <w:rFonts w:eastAsia="Times New Roman" w:cs="Times New Roman"/>
          <w:kern w:val="0"/>
          <w:szCs w:val="24"/>
          <w:lang w:val="en-GB"/>
        </w:rPr>
        <w:t>PO4</w:t>
      </w:r>
      <w:r w:rsidRPr="00763642">
        <w:rPr>
          <w:rFonts w:ascii="SimSun" w:eastAsia="SimSun" w:hAnsi="SimSun" w:cs="SimSun" w:hint="eastAsia"/>
          <w:kern w:val="0"/>
          <w:szCs w:val="24"/>
          <w:lang w:val="en-GB"/>
        </w:rPr>
        <w:t>一直红色的那个帽子，这两个电极点电阻很</w:t>
      </w:r>
      <w:r w:rsidRPr="00763642">
        <w:rPr>
          <w:rFonts w:ascii="SimSun" w:eastAsia="SimSun" w:hAnsi="SimSun" w:cs="SimSun"/>
          <w:kern w:val="0"/>
          <w:szCs w:val="24"/>
          <w:lang w:val="en-GB"/>
        </w:rPr>
        <w:t>高</w:t>
      </w:r>
    </w:p>
    <w:p w:rsidR="00763642" w:rsidRPr="00CF04FD" w:rsidRDefault="00763642" w:rsidP="00CF04FD">
      <w:pPr>
        <w:rPr>
          <w:rFonts w:hint="eastAsia"/>
          <w:lang w:val="en-GB"/>
        </w:rPr>
      </w:pPr>
    </w:p>
    <w:p w:rsidR="00CF04FD" w:rsidRPr="00D96130" w:rsidRDefault="00CF04FD">
      <w:pPr>
        <w:rPr>
          <w:lang w:val="en-GB"/>
        </w:rPr>
      </w:pPr>
    </w:p>
    <w:sectPr w:rsidR="00CF04FD" w:rsidRPr="00D9613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67782C" w:rsidRDefault="0067782C" w:rsidP="00542E1C">
      <w:r>
        <w:separator/>
      </w:r>
    </w:p>
  </w:endnote>
  <w:endnote w:type="continuationSeparator" w:id="0">
    <w:p w:rsidR="0067782C" w:rsidRDefault="0067782C" w:rsidP="00542E1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67782C" w:rsidRDefault="0067782C" w:rsidP="00542E1C">
      <w:r>
        <w:separator/>
      </w:r>
    </w:p>
  </w:footnote>
  <w:footnote w:type="continuationSeparator" w:id="0">
    <w:p w:rsidR="0067782C" w:rsidRDefault="0067782C" w:rsidP="00542E1C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3Mja0BAIzE2MLCyUdpeDU4uLM/DyQAqNaAOV/d2UsAAAA"/>
  </w:docVars>
  <w:rsids>
    <w:rsidRoot w:val="00222A25"/>
    <w:rsid w:val="00127F6F"/>
    <w:rsid w:val="00222A25"/>
    <w:rsid w:val="00244BF2"/>
    <w:rsid w:val="00542E1C"/>
    <w:rsid w:val="006008D0"/>
    <w:rsid w:val="0067782C"/>
    <w:rsid w:val="00710FC0"/>
    <w:rsid w:val="00755D0B"/>
    <w:rsid w:val="00763642"/>
    <w:rsid w:val="007C173B"/>
    <w:rsid w:val="008E54E2"/>
    <w:rsid w:val="00B90441"/>
    <w:rsid w:val="00B92A11"/>
    <w:rsid w:val="00CF04FD"/>
    <w:rsid w:val="00D96130"/>
    <w:rsid w:val="00DA24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53A6F19-E820-443C-B459-34F269249F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710FC0"/>
    <w:pPr>
      <w:widowControl w:val="0"/>
      <w:spacing w:after="0" w:line="240" w:lineRule="auto"/>
      <w:jc w:val="both"/>
    </w:pPr>
    <w:rPr>
      <w:rFonts w:ascii="Times New Roman" w:hAnsi="Times New Roman"/>
      <w:kern w:val="2"/>
      <w:sz w:val="24"/>
      <w:lang w:val="en-US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D96130"/>
    <w:rPr>
      <w:color w:val="0563C1" w:themeColor="hyperlink"/>
      <w:u w:val="single"/>
    </w:rPr>
  </w:style>
  <w:style w:type="paragraph" w:styleId="a4">
    <w:name w:val="header"/>
    <w:basedOn w:val="a"/>
    <w:link w:val="Char"/>
    <w:uiPriority w:val="99"/>
    <w:unhideWhenUsed/>
    <w:rsid w:val="00542E1C"/>
    <w:pPr>
      <w:tabs>
        <w:tab w:val="center" w:pos="4513"/>
        <w:tab w:val="right" w:pos="9026"/>
      </w:tabs>
    </w:pPr>
  </w:style>
  <w:style w:type="character" w:customStyle="1" w:styleId="Char">
    <w:name w:val="页眉 Char"/>
    <w:basedOn w:val="a0"/>
    <w:link w:val="a4"/>
    <w:uiPriority w:val="99"/>
    <w:rsid w:val="00542E1C"/>
    <w:rPr>
      <w:rFonts w:ascii="Times New Roman" w:hAnsi="Times New Roman"/>
      <w:kern w:val="2"/>
      <w:sz w:val="24"/>
      <w:lang w:val="en-US"/>
    </w:rPr>
  </w:style>
  <w:style w:type="paragraph" w:styleId="a5">
    <w:name w:val="footer"/>
    <w:basedOn w:val="a"/>
    <w:link w:val="Char0"/>
    <w:uiPriority w:val="99"/>
    <w:unhideWhenUsed/>
    <w:rsid w:val="00542E1C"/>
    <w:pPr>
      <w:tabs>
        <w:tab w:val="center" w:pos="4513"/>
        <w:tab w:val="right" w:pos="9026"/>
      </w:tabs>
    </w:pPr>
  </w:style>
  <w:style w:type="character" w:customStyle="1" w:styleId="Char0">
    <w:name w:val="页脚 Char"/>
    <w:basedOn w:val="a0"/>
    <w:link w:val="a5"/>
    <w:uiPriority w:val="99"/>
    <w:rsid w:val="00542E1C"/>
    <w:rPr>
      <w:rFonts w:ascii="Times New Roman" w:hAnsi="Times New Roman"/>
      <w:kern w:val="2"/>
      <w:sz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26950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1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39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22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00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0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63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48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20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76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154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3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22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90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2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89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88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15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7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084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664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0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9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0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7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82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99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674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21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6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67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97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27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5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8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1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59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3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5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8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26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8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5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4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3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3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9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98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0102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11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76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1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99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5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3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30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2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36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261</Words>
  <Characters>1493</Characters>
  <Application>Microsoft Office Word</Application>
  <DocSecurity>0</DocSecurity>
  <Lines>12</Lines>
  <Paragraphs>3</Paragraphs>
  <ScaleCrop>false</ScaleCrop>
  <Company>Tsinghua U</Company>
  <LinksUpToDate>false</LinksUpToDate>
  <CharactersWithSpaces>17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peng Hu</dc:creator>
  <cp:keywords/>
  <dc:description/>
  <cp:lastModifiedBy>Chuanpeng Hu</cp:lastModifiedBy>
  <cp:revision>5</cp:revision>
  <dcterms:created xsi:type="dcterms:W3CDTF">2016-11-27T12:26:00Z</dcterms:created>
  <dcterms:modified xsi:type="dcterms:W3CDTF">2017-02-22T23:26:00Z</dcterms:modified>
</cp:coreProperties>
</file>